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8A9D52" w14:textId="77777777" w:rsidR="00DB1F64" w:rsidRPr="00DB1F64" w:rsidRDefault="00DB1F64" w:rsidP="00DB1F64">
      <w:pPr>
        <w:rPr>
          <w:b/>
        </w:rPr>
      </w:pPr>
      <w:r w:rsidRPr="00DB1F64">
        <w:rPr>
          <w:noProof/>
        </w:rPr>
        <w:drawing>
          <wp:anchor distT="152400" distB="152400" distL="152400" distR="152400" simplePos="0" relativeHeight="251659264" behindDoc="0" locked="0" layoutInCell="1" hidden="0" allowOverlap="1" wp14:anchorId="52497A2B" wp14:editId="67E09FC8">
            <wp:simplePos x="0" y="0"/>
            <wp:positionH relativeFrom="margin">
              <wp:posOffset>13970</wp:posOffset>
            </wp:positionH>
            <wp:positionV relativeFrom="paragraph">
              <wp:posOffset>-316230</wp:posOffset>
            </wp:positionV>
            <wp:extent cx="1054100" cy="965200"/>
            <wp:effectExtent l="0" t="0" r="0" b="6350"/>
            <wp:wrapSquare wrapText="bothSides" distT="152400" distB="152400" distL="152400" distR="1524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54100" cy="965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B1F64">
        <w:rPr>
          <w:b/>
        </w:rPr>
        <w:t>GLOBAL ICO TRANSPARENCY ALLIANCE - GITA</w:t>
      </w:r>
    </w:p>
    <w:p w14:paraId="4AC25623" w14:textId="77777777" w:rsidR="002008BC" w:rsidRDefault="002008BC" w:rsidP="00B86B1D"/>
    <w:p w14:paraId="1C6F6697" w14:textId="77777777" w:rsidR="00DB1F64" w:rsidRDefault="00DB1F64" w:rsidP="00B86B1D"/>
    <w:p w14:paraId="78BF7B94" w14:textId="77777777" w:rsidR="00DB1F64" w:rsidRDefault="00DB1F64" w:rsidP="00B86B1D"/>
    <w:p w14:paraId="64F4DCF7" w14:textId="77777777" w:rsidR="00DB1F64" w:rsidRDefault="00DB1F64" w:rsidP="00B86B1D"/>
    <w:p w14:paraId="20CDE7D8" w14:textId="77777777" w:rsidR="00DB1F64" w:rsidRDefault="00B91B13" w:rsidP="00B91B13">
      <w:pPr>
        <w:jc w:val="center"/>
      </w:pPr>
      <w:r w:rsidRPr="00B91B13">
        <w:t>Questionnaire</w:t>
      </w:r>
      <w:r w:rsidR="00064218">
        <w:rPr>
          <w:rFonts w:hint="eastAsia"/>
        </w:rPr>
        <w:t xml:space="preserve"> for P</w:t>
      </w:r>
      <w:r>
        <w:rPr>
          <w:rFonts w:hint="eastAsia"/>
        </w:rPr>
        <w:t xml:space="preserve">otential </w:t>
      </w:r>
      <w:proofErr w:type="spellStart"/>
      <w:r>
        <w:rPr>
          <w:rFonts w:hint="eastAsia"/>
        </w:rPr>
        <w:t>S</w:t>
      </w:r>
      <w:r w:rsidRPr="00B91B13">
        <w:t>upernode</w:t>
      </w:r>
      <w:r>
        <w:rPr>
          <w:rFonts w:hint="eastAsia"/>
        </w:rPr>
        <w:t>s</w:t>
      </w:r>
      <w:proofErr w:type="spellEnd"/>
      <w:r w:rsidR="00064218">
        <w:rPr>
          <w:rFonts w:hint="eastAsia"/>
        </w:rPr>
        <w:t xml:space="preserve"> and Nodes</w:t>
      </w:r>
    </w:p>
    <w:p w14:paraId="16440377" w14:textId="77777777" w:rsidR="00DB1F64" w:rsidRDefault="00DB1F64" w:rsidP="00B86B1D"/>
    <w:p w14:paraId="4A45B656" w14:textId="77777777" w:rsidR="00DB1F64" w:rsidRDefault="00DB1F64" w:rsidP="00DB1F64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>Company Name</w:t>
      </w:r>
    </w:p>
    <w:p w14:paraId="6F70CD5E" w14:textId="77777777" w:rsidR="00DB1F64" w:rsidRDefault="00DB1F64" w:rsidP="00DB1F64"/>
    <w:p w14:paraId="55837DF7" w14:textId="77777777" w:rsidR="00DB1F64" w:rsidRDefault="0056133A" w:rsidP="0056133A">
      <w:pPr>
        <w:pStyle w:val="a6"/>
        <w:numPr>
          <w:ilvl w:val="0"/>
          <w:numId w:val="1"/>
        </w:numPr>
        <w:ind w:leftChars="0"/>
      </w:pPr>
      <w:r w:rsidRPr="0056133A">
        <w:t>Registered Office Address</w:t>
      </w:r>
    </w:p>
    <w:p w14:paraId="30845F72" w14:textId="77777777" w:rsidR="006C3224" w:rsidRDefault="006C3224" w:rsidP="005D4D3B"/>
    <w:p w14:paraId="614E75C6" w14:textId="77777777" w:rsidR="006C3224" w:rsidRDefault="006C3224" w:rsidP="0056133A">
      <w:pPr>
        <w:pStyle w:val="a6"/>
        <w:numPr>
          <w:ilvl w:val="0"/>
          <w:numId w:val="1"/>
        </w:numPr>
        <w:ind w:leftChars="0"/>
      </w:pPr>
      <w:r>
        <w:t>Where does the company operate?</w:t>
      </w:r>
    </w:p>
    <w:p w14:paraId="1A091336" w14:textId="77777777" w:rsidR="0056133A" w:rsidRDefault="0056133A" w:rsidP="0056133A"/>
    <w:p w14:paraId="6932AFC5" w14:textId="77777777" w:rsidR="0056133A" w:rsidRDefault="00967CBD" w:rsidP="00967CBD">
      <w:pPr>
        <w:pStyle w:val="a6"/>
        <w:numPr>
          <w:ilvl w:val="0"/>
          <w:numId w:val="1"/>
        </w:numPr>
        <w:ind w:leftChars="0"/>
      </w:pPr>
      <w:r w:rsidRPr="0056133A">
        <w:t>Company URL</w:t>
      </w:r>
    </w:p>
    <w:p w14:paraId="588DF866" w14:textId="77777777" w:rsidR="00CB5E86" w:rsidRDefault="00CB5E86" w:rsidP="00CB5E86">
      <w:pPr>
        <w:pStyle w:val="a6"/>
        <w:ind w:leftChars="0"/>
      </w:pPr>
    </w:p>
    <w:p w14:paraId="597F471B" w14:textId="77777777" w:rsidR="00CB5E86" w:rsidRDefault="00CB5E86" w:rsidP="00CB5E86">
      <w:pPr>
        <w:pStyle w:val="a6"/>
        <w:numPr>
          <w:ilvl w:val="0"/>
          <w:numId w:val="1"/>
        </w:numPr>
        <w:ind w:leftChars="0"/>
      </w:pPr>
      <w:r w:rsidRPr="00CB5E86">
        <w:t>Biographies and resumes of the management team</w:t>
      </w:r>
    </w:p>
    <w:p w14:paraId="02D7BFCA" w14:textId="77777777" w:rsidR="006C3224" w:rsidRDefault="006C3224" w:rsidP="005D4D3B"/>
    <w:p w14:paraId="29E547DB" w14:textId="77777777" w:rsidR="006C3224" w:rsidRDefault="006C3224" w:rsidP="00CB5E86">
      <w:pPr>
        <w:pStyle w:val="a6"/>
        <w:numPr>
          <w:ilvl w:val="0"/>
          <w:numId w:val="1"/>
        </w:numPr>
        <w:ind w:leftChars="0"/>
      </w:pPr>
      <w:r>
        <w:t>Who are the ultimate beneficial owners?  (This will be required for KYC purposes)</w:t>
      </w:r>
    </w:p>
    <w:p w14:paraId="5C025B20" w14:textId="77777777" w:rsidR="00967CBD" w:rsidRDefault="00967CBD" w:rsidP="00967CBD">
      <w:pPr>
        <w:pStyle w:val="a6"/>
        <w:ind w:leftChars="0"/>
      </w:pPr>
    </w:p>
    <w:p w14:paraId="616EBECD" w14:textId="77777777" w:rsidR="00967CBD" w:rsidRDefault="00794E3F" w:rsidP="00967CBD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>When was the company incorporated?</w:t>
      </w:r>
      <w:r w:rsidR="00967CBD" w:rsidRPr="0056133A">
        <w:t xml:space="preserve"> </w:t>
      </w:r>
    </w:p>
    <w:p w14:paraId="709AB90D" w14:textId="77777777" w:rsidR="0056133A" w:rsidRDefault="0056133A" w:rsidP="0056133A"/>
    <w:p w14:paraId="7ABA2E37" w14:textId="77777777" w:rsidR="006C3224" w:rsidRDefault="006C3224" w:rsidP="00967CBD">
      <w:pPr>
        <w:pStyle w:val="a6"/>
        <w:numPr>
          <w:ilvl w:val="0"/>
          <w:numId w:val="1"/>
        </w:numPr>
        <w:ind w:leftChars="0"/>
      </w:pPr>
      <w:r>
        <w:t>Where was the company incorporated?</w:t>
      </w:r>
    </w:p>
    <w:p w14:paraId="538BF5FB" w14:textId="77777777" w:rsidR="006C3224" w:rsidRDefault="006C3224" w:rsidP="005D4D3B"/>
    <w:p w14:paraId="3B687DB8" w14:textId="77777777" w:rsidR="0056133A" w:rsidRDefault="00967CBD" w:rsidP="00967CBD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 xml:space="preserve">Please describe the </w:t>
      </w:r>
      <w:r w:rsidR="001B075C">
        <w:rPr>
          <w:rFonts w:hint="eastAsia"/>
        </w:rPr>
        <w:t xml:space="preserve">company's </w:t>
      </w:r>
      <w:r w:rsidRPr="00967CBD">
        <w:t>engagement</w:t>
      </w:r>
      <w:r w:rsidR="00642FA0">
        <w:rPr>
          <w:rFonts w:hint="eastAsia"/>
        </w:rPr>
        <w:t>/involvement</w:t>
      </w:r>
      <w:r w:rsidRPr="00967CBD">
        <w:t xml:space="preserve"> </w:t>
      </w:r>
      <w:r>
        <w:rPr>
          <w:rFonts w:hint="eastAsia"/>
        </w:rPr>
        <w:t xml:space="preserve">in </w:t>
      </w:r>
      <w:r w:rsidR="00642FA0">
        <w:rPr>
          <w:rFonts w:hint="eastAsia"/>
        </w:rPr>
        <w:t xml:space="preserve">the </w:t>
      </w:r>
      <w:proofErr w:type="spellStart"/>
      <w:r w:rsidRPr="00967CBD">
        <w:t>blockchain</w:t>
      </w:r>
      <w:proofErr w:type="spellEnd"/>
      <w:r w:rsidRPr="00967CBD">
        <w:t>/crypto community</w:t>
      </w:r>
      <w:r>
        <w:rPr>
          <w:rFonts w:hint="eastAsia"/>
        </w:rPr>
        <w:t>.</w:t>
      </w:r>
    </w:p>
    <w:p w14:paraId="32ABC606" w14:textId="77777777" w:rsidR="00967CBD" w:rsidRPr="001B075C" w:rsidRDefault="00967CBD" w:rsidP="00967CBD">
      <w:pPr>
        <w:pStyle w:val="a6"/>
        <w:ind w:leftChars="0"/>
      </w:pPr>
    </w:p>
    <w:p w14:paraId="02D8A747" w14:textId="77777777" w:rsidR="00B91B13" w:rsidRDefault="00967CBD" w:rsidP="00B91B13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 xml:space="preserve">Please describe </w:t>
      </w:r>
      <w:r w:rsidRPr="00967CBD">
        <w:t>Crypto-specific business or primarily in the blockchain/crypto space</w:t>
      </w:r>
      <w:r>
        <w:rPr>
          <w:rFonts w:hint="eastAsia"/>
        </w:rPr>
        <w:t xml:space="preserve"> of the co</w:t>
      </w:r>
      <w:bookmarkStart w:id="0" w:name="_GoBack"/>
      <w:bookmarkEnd w:id="0"/>
      <w:r>
        <w:rPr>
          <w:rFonts w:hint="eastAsia"/>
        </w:rPr>
        <w:t>mpany.</w:t>
      </w:r>
      <w:r w:rsidRPr="00967CBD">
        <w:t xml:space="preserve"> </w:t>
      </w:r>
    </w:p>
    <w:p w14:paraId="4C961321" w14:textId="77777777" w:rsidR="001B075C" w:rsidRDefault="001B075C" w:rsidP="001B075C">
      <w:pPr>
        <w:pStyle w:val="a6"/>
      </w:pPr>
    </w:p>
    <w:p w14:paraId="3468A5A5" w14:textId="79595E66" w:rsidR="001B075C" w:rsidRDefault="001B075C" w:rsidP="00B91B13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 xml:space="preserve">Please </w:t>
      </w:r>
      <w:r w:rsidR="00023D0A">
        <w:rPr>
          <w:rFonts w:hint="eastAsia"/>
        </w:rPr>
        <w:t xml:space="preserve">propose how the company intends to </w:t>
      </w:r>
      <w:r w:rsidR="00023D0A">
        <w:t>contribute</w:t>
      </w:r>
      <w:r w:rsidR="00023D0A">
        <w:rPr>
          <w:rFonts w:hint="eastAsia"/>
        </w:rPr>
        <w:t xml:space="preserve"> to GITA's efforts</w:t>
      </w:r>
      <w:r w:rsidR="006C3224">
        <w:t xml:space="preserve"> and why you want to join GITA.</w:t>
      </w:r>
    </w:p>
    <w:p w14:paraId="2DA76E74" w14:textId="77777777" w:rsidR="00023D0A" w:rsidRDefault="00023D0A" w:rsidP="00023D0A">
      <w:pPr>
        <w:pStyle w:val="a6"/>
      </w:pPr>
    </w:p>
    <w:p w14:paraId="0B4524DF" w14:textId="77777777" w:rsidR="00023D0A" w:rsidRDefault="00023D0A" w:rsidP="00B91B13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 xml:space="preserve">Please </w:t>
      </w:r>
      <w:r>
        <w:t>propose</w:t>
      </w:r>
      <w:r>
        <w:rPr>
          <w:rFonts w:hint="eastAsia"/>
        </w:rPr>
        <w:t xml:space="preserve"> how many projects the company will commit to referring </w:t>
      </w:r>
      <w:r w:rsidR="00AB51FC">
        <w:rPr>
          <w:noProof/>
        </w:rPr>
        <w:t>to</w:t>
      </w:r>
      <w:r>
        <w:rPr>
          <w:rFonts w:hint="eastAsia"/>
        </w:rPr>
        <w:t xml:space="preserve"> the platform.</w:t>
      </w:r>
    </w:p>
    <w:p w14:paraId="76A4327C" w14:textId="77777777" w:rsidR="001B075C" w:rsidRDefault="001B075C" w:rsidP="001B075C">
      <w:pPr>
        <w:pStyle w:val="a6"/>
        <w:ind w:leftChars="0"/>
      </w:pPr>
    </w:p>
    <w:p w14:paraId="1431B716" w14:textId="77777777" w:rsidR="00980EAE" w:rsidRPr="002008BC" w:rsidRDefault="00794E3F" w:rsidP="00B70B40">
      <w:pPr>
        <w:pStyle w:val="a6"/>
        <w:numPr>
          <w:ilvl w:val="0"/>
          <w:numId w:val="1"/>
        </w:numPr>
        <w:ind w:leftChars="0"/>
      </w:pPr>
      <w:r>
        <w:rPr>
          <w:rFonts w:hint="eastAsia"/>
        </w:rPr>
        <w:t xml:space="preserve">Please provide any comments or suggestions for </w:t>
      </w:r>
      <w:r>
        <w:t>the</w:t>
      </w:r>
      <w:r>
        <w:rPr>
          <w:rFonts w:hint="eastAsia"/>
        </w:rPr>
        <w:t xml:space="preserve"> ICO industry or GITA. </w:t>
      </w:r>
    </w:p>
    <w:sectPr w:rsidR="00980EAE" w:rsidRPr="002008B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EED746" w14:textId="77777777" w:rsidR="006B03FB" w:rsidRDefault="006B03FB" w:rsidP="001B075C">
      <w:r>
        <w:separator/>
      </w:r>
    </w:p>
  </w:endnote>
  <w:endnote w:type="continuationSeparator" w:id="0">
    <w:p w14:paraId="79FFAFC3" w14:textId="77777777" w:rsidR="006B03FB" w:rsidRDefault="006B03FB" w:rsidP="001B0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ED001E" w14:textId="77777777" w:rsidR="006B03FB" w:rsidRDefault="006B03FB" w:rsidP="001B075C">
      <w:r>
        <w:separator/>
      </w:r>
    </w:p>
  </w:footnote>
  <w:footnote w:type="continuationSeparator" w:id="0">
    <w:p w14:paraId="50978E6C" w14:textId="77777777" w:rsidR="006B03FB" w:rsidRDefault="006B03FB" w:rsidP="001B07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EF04F9"/>
    <w:multiLevelType w:val="hybridMultilevel"/>
    <w:tmpl w:val="AF7A6B8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hi Alice Chen">
    <w15:presenceInfo w15:providerId="Windows Live" w15:userId="02f545f2f5f9ce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jIzsjQ0NzE1MzVR0lEKTi0uzszPAykwqgUAZGi5fCwAAAA="/>
  </w:docVars>
  <w:rsids>
    <w:rsidRoot w:val="00B86B1D"/>
    <w:rsid w:val="00011FD4"/>
    <w:rsid w:val="00023D0A"/>
    <w:rsid w:val="00064218"/>
    <w:rsid w:val="000D77EB"/>
    <w:rsid w:val="001B075C"/>
    <w:rsid w:val="002008BC"/>
    <w:rsid w:val="0056133A"/>
    <w:rsid w:val="005D4D3B"/>
    <w:rsid w:val="00642FA0"/>
    <w:rsid w:val="006B03FB"/>
    <w:rsid w:val="006C3224"/>
    <w:rsid w:val="00794E3F"/>
    <w:rsid w:val="0088255F"/>
    <w:rsid w:val="00967CBD"/>
    <w:rsid w:val="00980EAE"/>
    <w:rsid w:val="00AB51FC"/>
    <w:rsid w:val="00B86B1D"/>
    <w:rsid w:val="00B91B13"/>
    <w:rsid w:val="00C07738"/>
    <w:rsid w:val="00CB5E86"/>
    <w:rsid w:val="00CC1DA3"/>
    <w:rsid w:val="00CE0C11"/>
    <w:rsid w:val="00DB1F64"/>
    <w:rsid w:val="00FF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1816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86B1D"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DB1F64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DB1F64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List Paragraph"/>
    <w:basedOn w:val="a"/>
    <w:uiPriority w:val="34"/>
    <w:qFormat/>
    <w:rsid w:val="00DB1F64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1B07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1B075C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1B07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1B075C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86B1D"/>
    <w:rPr>
      <w:color w:val="0000FF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DB1F64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DB1F64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List Paragraph"/>
    <w:basedOn w:val="a"/>
    <w:uiPriority w:val="34"/>
    <w:qFormat/>
    <w:rsid w:val="00DB1F64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1B07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1B075C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1B07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1B07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791291-4017-45FD-BCF0-DB6F55BCE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19</Characters>
  <Application>Microsoft Office Word</Application>
  <DocSecurity>0</DocSecurity>
  <Lines>5</Lines>
  <Paragraphs>1</Paragraphs>
  <ScaleCrop>false</ScaleCrop>
  <Company/>
  <LinksUpToDate>false</LinksUpToDate>
  <CharactersWithSpaces>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tsai</dc:creator>
  <cp:lastModifiedBy>Leetsai</cp:lastModifiedBy>
  <cp:revision>2</cp:revision>
  <dcterms:created xsi:type="dcterms:W3CDTF">2018-10-29T06:34:00Z</dcterms:created>
  <dcterms:modified xsi:type="dcterms:W3CDTF">2018-10-29T06:34:00Z</dcterms:modified>
</cp:coreProperties>
</file>